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711A0" w14:textId="77777777" w:rsidR="002477AE" w:rsidRDefault="00DC1913">
      <w:pPr>
        <w:pStyle w:val="Title"/>
      </w:pPr>
      <w:bookmarkStart w:id="0" w:name="_GoBack"/>
      <w:bookmarkEnd w:id="0"/>
      <w:r>
        <w:t>Untitled</w:t>
      </w:r>
    </w:p>
    <w:p w14:paraId="411BEED5" w14:textId="77777777" w:rsidR="002477AE" w:rsidRDefault="00DC1913">
      <w:pPr>
        <w:pStyle w:val="Author"/>
      </w:pPr>
      <w:r>
        <w:t>Glen C. Falk</w:t>
      </w:r>
    </w:p>
    <w:p w14:paraId="67A634B2" w14:textId="77777777" w:rsidR="002477AE" w:rsidRDefault="00DC1913">
      <w:pPr>
        <w:pStyle w:val="Date"/>
      </w:pPr>
      <w:r>
        <w:t>3/20/2020</w:t>
      </w:r>
    </w:p>
    <w:p w14:paraId="6E409044" w14:textId="77777777" w:rsidR="002477AE" w:rsidRDefault="00DC1913">
      <w:pPr>
        <w:pStyle w:val="Heading2"/>
      </w:pPr>
      <w:bookmarkStart w:id="1" w:name="r-markdown"/>
      <w:r>
        <w:t>R Markdown</w:t>
      </w:r>
      <w:bookmarkEnd w:id="1"/>
    </w:p>
    <w:p w14:paraId="3DEB675B" w14:textId="77777777" w:rsidR="002477AE" w:rsidRDefault="00DC191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AE8E235" w14:textId="77777777" w:rsidR="002477AE" w:rsidRDefault="00DC191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33ABE0F" w14:textId="77777777" w:rsidR="002477AE" w:rsidRDefault="00DC191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99FEC6" w14:textId="77777777" w:rsidR="002477AE" w:rsidRDefault="00DC191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1CFA3AE" w14:textId="77777777" w:rsidR="002477AE" w:rsidRDefault="00DC1913">
      <w:pPr>
        <w:pStyle w:val="Heading2"/>
      </w:pPr>
      <w:bookmarkStart w:id="2" w:name="including-plots"/>
      <w:r>
        <w:t>Including Plots</w:t>
      </w:r>
      <w:bookmarkEnd w:id="2"/>
    </w:p>
    <w:p w14:paraId="45C73B6D" w14:textId="77777777" w:rsidR="002477AE" w:rsidRDefault="00DC1913">
      <w:pPr>
        <w:pStyle w:val="FirstParagraph"/>
      </w:pPr>
      <w:r>
        <w:t>You can also embed plots, for example:</w:t>
      </w:r>
    </w:p>
    <w:p w14:paraId="073FB020" w14:textId="77777777" w:rsidR="002477AE" w:rsidRDefault="00DC1913">
      <w:pPr>
        <w:pStyle w:val="BodyText"/>
      </w:pPr>
      <w:r>
        <w:rPr>
          <w:noProof/>
        </w:rPr>
        <w:lastRenderedPageBreak/>
        <w:drawing>
          <wp:inline distT="0" distB="0" distL="0" distR="0" wp14:anchorId="0D3A4103" wp14:editId="0EDCC3A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461D7" w14:textId="77777777" w:rsidR="002477AE" w:rsidRDefault="00DC1913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477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1B915" w14:textId="77777777" w:rsidR="00DC1913" w:rsidRDefault="00DC1913">
      <w:pPr>
        <w:spacing w:after="0"/>
      </w:pPr>
      <w:r>
        <w:separator/>
      </w:r>
    </w:p>
  </w:endnote>
  <w:endnote w:type="continuationSeparator" w:id="0">
    <w:p w14:paraId="786B2878" w14:textId="77777777" w:rsidR="00DC1913" w:rsidRDefault="00DC19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08261" w14:textId="77777777" w:rsidR="00DC1913" w:rsidRDefault="00DC1913">
      <w:r>
        <w:separator/>
      </w:r>
    </w:p>
  </w:footnote>
  <w:footnote w:type="continuationSeparator" w:id="0">
    <w:p w14:paraId="2A24FB0C" w14:textId="77777777" w:rsidR="00DC1913" w:rsidRDefault="00DC1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0663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7AE"/>
    <w:rsid w:val="004C635D"/>
    <w:rsid w:val="004E29B3"/>
    <w:rsid w:val="00590D07"/>
    <w:rsid w:val="00784D58"/>
    <w:rsid w:val="008D6863"/>
    <w:rsid w:val="00B86B75"/>
    <w:rsid w:val="00BC48D5"/>
    <w:rsid w:val="00C36279"/>
    <w:rsid w:val="00DC191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A086D"/>
  <w15:docId w15:val="{956809E4-0154-4DB0-803D-5EF191B56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len C. Falk</dc:creator>
  <cp:keywords/>
  <cp:lastModifiedBy>Glen Falk</cp:lastModifiedBy>
  <cp:revision>2</cp:revision>
  <dcterms:created xsi:type="dcterms:W3CDTF">2020-03-20T16:43:00Z</dcterms:created>
  <dcterms:modified xsi:type="dcterms:W3CDTF">2020-03-20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0</vt:lpwstr>
  </property>
  <property fmtid="{D5CDD505-2E9C-101B-9397-08002B2CF9AE}" pid="3" name="output">
    <vt:lpwstr>word_document</vt:lpwstr>
  </property>
</Properties>
</file>